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p>
    <w:p>
      <w:pPr>
        <w:pStyle w:val="FirstParagraph"/>
      </w:pPr>
      <w:r>
        <w:rPr>
          <w:bCs/>
          <w:b/>
        </w:rPr>
        <w:t xml:space="preserve">John Doe</w:t>
      </w:r>
      <w:r>
        <w:br/>
      </w:r>
      <w:r>
        <w:t xml:space="preserve">123 Calle de la Vida</w:t>
      </w:r>
      <w:r>
        <w:br/>
      </w:r>
      <w:r>
        <w:t xml:space="preserve">Buenos Aires, Argentina</w:t>
      </w:r>
      <w:r>
        <w:br/>
      </w:r>
      <w:r>
        <w:t xml:space="preserve">john.doe@email.com | +54 11 2345 6789</w:t>
      </w:r>
      <w:r>
        <w:br/>
      </w:r>
      <w:r>
        <w:t xml:space="preserve">April 5, 2024</w:t>
      </w:r>
    </w:p>
    <w:p>
      <w:pPr>
        <w:pStyle w:val="BodyText"/>
      </w:pPr>
      <w:r>
        <w:rPr>
          <w:bCs/>
          <w:b/>
        </w:rPr>
        <w:t xml:space="preserve">To the Hiring Manager,</w:t>
      </w:r>
    </w:p>
    <w:p>
      <w:pPr>
        <w:pStyle w:val="BodyText"/>
      </w:pPr>
      <w:r>
        <w:t xml:space="preserve">I am excited to apply for the Sales Executive position at your esteemed organization in Argentina Buenos Aires. With a proven track record of driving revenue growth, building client relationships, and navigating dynamic markets, I am confident in my ability to contribute meaningfully to your team. This opportunity aligns perfectly with my career goals and expertise as a Sales Executive, particularly within the vibrant economic landscape of Argentina Buenos Aires.</w:t>
      </w:r>
    </w:p>
    <w:p>
      <w:pPr>
        <w:pStyle w:val="BodyText"/>
      </w:pPr>
      <w:r>
        <w:t xml:space="preserve">As a seasoned Sales Executive with over [X years] of experience in B2B and B2C sales environments, I have consistently delivered results by understanding client needs, developing tailored solutions, and fostering long-term partnerships. My career has been defined by a passion for connecting with people, solving problems, and exceeding targets—skills that are especially critical in the competitive and fast-paced markets of Argentina Buenos Aires. The unique challenges and opportunities of this region have shaped my approach to sales, emphasizing adaptability, cultural sensitivity, and strategic thinking.</w:t>
      </w:r>
    </w:p>
    <w:p>
      <w:pPr>
        <w:pStyle w:val="BodyText"/>
      </w:pPr>
      <w:r>
        <w:t xml:space="preserve">What draws me to Argentina Buenos Aires is its position as a hub of innovation, commerce, and cultural exchange. This city is not only the economic heart of Argentina but also a gateway to South America’s growing markets. As a Sales Executive in this environment, I have learned to thrive under pressure while maintaining a customer-centric mindset. My experience working with diverse industries—from technology and finance to consumer goods—has equipped me with the versatility required to excel in Buenos Aires’ multifaceted business ecosystem.</w:t>
      </w:r>
    </w:p>
    <w:p>
      <w:pPr>
        <w:pStyle w:val="BodyText"/>
      </w:pPr>
      <w:r>
        <w:t xml:space="preserve">One of my key strengths is my ability to build trust and rapport with clients. In Argentina Buenos Aires, where personal relationships are foundational to business success, I have cultivated a reputation for transparency, reliability, and integrity. Whether negotiating deals or managing client portfolios, I prioritize understanding the unique needs of each stakeholder. For example, while working with a multinational firm in Buenos Aires, I led a team that increased annual sales by 35% within 12 months by implementing targeted outreach strategies and leveraging local market insights.</w:t>
      </w:r>
    </w:p>
    <w:p>
      <w:pPr>
        <w:pStyle w:val="BodyText"/>
      </w:pPr>
      <w:r>
        <w:t xml:space="preserve">My background also includes a deep understanding of Argentina’s economic landscape. From navigating regulatory frameworks to anticipating market trends, I have developed strategies that align with both short-term goals and long-term growth objectives. In Buenos Aires, where the business environment is constantly evolving, my ability to analyze data, identify opportunities, and adapt quickly has been instrumental in achieving success. For instance, during a period of economic volatility in Argentina, I helped a client diversify their product offerings and enter new markets in the region, resulting in a 20% increase in revenue.</w:t>
      </w:r>
    </w:p>
    <w:p>
      <w:pPr>
        <w:pStyle w:val="BodyText"/>
      </w:pPr>
      <w:r>
        <w:t xml:space="preserve">What sets me apart as a Sales Executive is my commitment to continuous learning and improvement. I regularly engage with industry trends, attend networking events, and participate in professional development programs to stay ahead of the curve. In Buenos Aires, this mindset has allowed me to stay connected with the pulse of the market and deliver solutions that resonate with local businesses. I am particularly drawn to your company’s mission of [insert specific company value or goal here], as it reflects my own belief in creating value through innovation and collaboration.</w:t>
      </w:r>
    </w:p>
    <w:p>
      <w:pPr>
        <w:pStyle w:val="BodyText"/>
      </w:pPr>
      <w:r>
        <w:t xml:space="preserve">As a Sales Executive, I understand that success is not just about closing deals—it’s about building lasting relationships and delivering exceptional value. In Argentina Buenos Aires, where trust and reputation are paramount, I have always prioritized ethical practices and client satisfaction. My approach is rooted in empathy, communication, and a results-driven mindset. Whether working with small startups or large enterprises, I focus on creating win-win scenarios that benefit all parties involved.</w:t>
      </w:r>
    </w:p>
    <w:p>
      <w:pPr>
        <w:pStyle w:val="BodyText"/>
      </w:pPr>
      <w:r>
        <w:t xml:space="preserve">I am also highly motivated by the opportunity to contribute to a company’s growth in Argentina Buenos Aires. This city is a microcosm of global business challenges and opportunities, and I am eager to bring my expertise to an organization that values innovation, teamwork, and excellence. My goal is not only to meet but exceed sales targets while fostering a culture of collaboration and mutual success.</w:t>
      </w:r>
    </w:p>
    <w:p>
      <w:pPr>
        <w:pStyle w:val="BodyText"/>
      </w:pPr>
      <w:r>
        <w:t xml:space="preserve">Thank you for considering my application. I would welcome the opportunity to discuss how my skills, experience, and passion for sales can contribute to your team’s success in Argentina Buenos Aires. I am available at your convenience for an interview and can be reached at +54 11 2345 6789 or john.doe@email.com. I look forward to the possibility of working with you.</w:t>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dc:title>
  <dc:creator/>
  <cp:keywords/>
  <dcterms:created xsi:type="dcterms:W3CDTF">2026-07-23T18:06:12Z</dcterms:created>
  <dcterms:modified xsi:type="dcterms:W3CDTF">2026-07-23T18:06:12Z</dcterms:modified>
</cp:coreProperties>
</file>

<file path=docProps/custom.xml><?xml version="1.0" encoding="utf-8"?>
<Properties xmlns="http://schemas.openxmlformats.org/officeDocument/2006/custom-properties" xmlns:vt="http://schemas.openxmlformats.org/officeDocument/2006/docPropsVTypes"/>
</file>